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6E27" w:rsidRDefault="00C718B3" w:rsidP="00C718B3">
      <w:pPr>
        <w:jc w:val="center"/>
      </w:pPr>
      <w:r>
        <w:rPr>
          <w:rFonts w:hint="eastAsia"/>
        </w:rPr>
        <w:t>Su</w:t>
      </w:r>
      <w:r>
        <w:t>ggested Reviewers</w:t>
      </w:r>
    </w:p>
    <w:p w:rsidR="00953234" w:rsidRDefault="00953234" w:rsidP="00C718B3"/>
    <w:p w:rsidR="00847B49" w:rsidRDefault="00847B49" w:rsidP="0089461F">
      <w:pPr>
        <w:pStyle w:val="a9"/>
        <w:numPr>
          <w:ilvl w:val="0"/>
          <w:numId w:val="1"/>
        </w:numPr>
        <w:ind w:leftChars="0"/>
      </w:pPr>
      <w:r>
        <w:rPr>
          <w:rFonts w:hint="eastAsia"/>
        </w:rPr>
        <w:t>Fr</w:t>
      </w:r>
      <w:r>
        <w:t>ancois Puel</w:t>
      </w:r>
    </w:p>
    <w:p w:rsidR="00847B49" w:rsidRDefault="00847B49" w:rsidP="00847B49">
      <w:pPr>
        <w:pStyle w:val="a9"/>
        <w:numPr>
          <w:ilvl w:val="1"/>
          <w:numId w:val="1"/>
        </w:numPr>
        <w:ind w:leftChars="0"/>
      </w:pPr>
      <w:r>
        <w:rPr>
          <w:rFonts w:hint="eastAsia"/>
        </w:rPr>
        <w:t>U</w:t>
      </w:r>
      <w:r>
        <w:t>niversite Paris-Saclay</w:t>
      </w:r>
    </w:p>
    <w:p w:rsidR="00847B49" w:rsidRDefault="00847B49" w:rsidP="00847B49">
      <w:pPr>
        <w:pStyle w:val="a9"/>
        <w:numPr>
          <w:ilvl w:val="1"/>
          <w:numId w:val="1"/>
        </w:numPr>
        <w:ind w:leftChars="0"/>
      </w:pPr>
      <w:r>
        <w:t xml:space="preserve">email: </w:t>
      </w:r>
      <w:hyperlink r:id="rId7" w:history="1">
        <w:r w:rsidRPr="004C7EF1">
          <w:rPr>
            <w:rStyle w:val="a4"/>
          </w:rPr>
          <w:t>francois.puel@centralesupelec.fr</w:t>
        </w:r>
      </w:hyperlink>
    </w:p>
    <w:p w:rsidR="00847B49" w:rsidRDefault="00847B49" w:rsidP="00847B49">
      <w:pPr>
        <w:pStyle w:val="a9"/>
        <w:numPr>
          <w:ilvl w:val="1"/>
          <w:numId w:val="1"/>
        </w:numPr>
        <w:ind w:leftChars="0"/>
      </w:pPr>
      <w:r>
        <w:t>telephone number:</w:t>
      </w:r>
    </w:p>
    <w:p w:rsidR="00847B49" w:rsidRDefault="00847B49" w:rsidP="00847B49">
      <w:pPr>
        <w:pStyle w:val="a9"/>
        <w:numPr>
          <w:ilvl w:val="1"/>
          <w:numId w:val="1"/>
        </w:numPr>
        <w:ind w:leftChars="0"/>
      </w:pPr>
      <w:r>
        <w:t xml:space="preserve">homepage: </w:t>
      </w:r>
      <w:r w:rsidRPr="00847B49">
        <w:t>https://scholar.google.fr/citations?user=dJSnW8gAAAAJ&amp;hl=fr</w:t>
      </w:r>
    </w:p>
    <w:p w:rsidR="00552D4E" w:rsidRDefault="00A06A68" w:rsidP="0089461F">
      <w:pPr>
        <w:pStyle w:val="a9"/>
        <w:numPr>
          <w:ilvl w:val="0"/>
          <w:numId w:val="1"/>
        </w:numPr>
        <w:ind w:leftChars="0"/>
      </w:pPr>
      <w:r>
        <w:t>Zoltan Nagy</w:t>
      </w:r>
    </w:p>
    <w:p w:rsidR="00552D4E" w:rsidRDefault="00737908" w:rsidP="00552D4E">
      <w:pPr>
        <w:pStyle w:val="a9"/>
        <w:numPr>
          <w:ilvl w:val="1"/>
          <w:numId w:val="1"/>
        </w:numPr>
        <w:ind w:leftChars="0"/>
      </w:pPr>
      <w:r>
        <w:t>Purdue University</w:t>
      </w:r>
    </w:p>
    <w:p w:rsidR="00552D4E" w:rsidRDefault="00552D4E" w:rsidP="00737908">
      <w:pPr>
        <w:pStyle w:val="a9"/>
        <w:numPr>
          <w:ilvl w:val="1"/>
          <w:numId w:val="1"/>
        </w:numPr>
        <w:ind w:leftChars="0"/>
      </w:pPr>
      <w:r>
        <w:t xml:space="preserve">email address: </w:t>
      </w:r>
      <w:r w:rsidR="00737908" w:rsidRPr="00737908">
        <w:t>znagy@purdue.edu</w:t>
      </w:r>
    </w:p>
    <w:p w:rsidR="00552D4E" w:rsidRDefault="00737908" w:rsidP="00552D4E">
      <w:pPr>
        <w:pStyle w:val="a9"/>
        <w:numPr>
          <w:ilvl w:val="1"/>
          <w:numId w:val="1"/>
        </w:numPr>
        <w:ind w:leftChars="0"/>
      </w:pPr>
      <w:r>
        <w:t>telephone number: (+1)-765</w:t>
      </w:r>
      <w:r w:rsidR="00552D4E">
        <w:t>-</w:t>
      </w:r>
      <w:r>
        <w:t>494-0734</w:t>
      </w:r>
    </w:p>
    <w:p w:rsidR="00552D4E" w:rsidRDefault="00552D4E" w:rsidP="00737908">
      <w:pPr>
        <w:pStyle w:val="a9"/>
        <w:numPr>
          <w:ilvl w:val="1"/>
          <w:numId w:val="1"/>
        </w:numPr>
        <w:ind w:leftChars="0" w:rightChars="-201" w:right="-482"/>
      </w:pPr>
      <w:r>
        <w:t>homepage:</w:t>
      </w:r>
      <w:r w:rsidR="00737908">
        <w:t xml:space="preserve"> </w:t>
      </w:r>
      <w:r w:rsidR="00737908">
        <w:rPr>
          <w:rFonts w:hint="eastAsia"/>
        </w:rPr>
        <w:t>h</w:t>
      </w:r>
      <w:r w:rsidR="00737908" w:rsidRPr="00737908">
        <w:t>ttps://engineering.purdue.edu/ChE/people/ptProfile?id=79574</w:t>
      </w:r>
    </w:p>
    <w:p w:rsidR="001334C3" w:rsidRDefault="001334C3" w:rsidP="001334C3">
      <w:pPr>
        <w:pStyle w:val="a9"/>
        <w:numPr>
          <w:ilvl w:val="0"/>
          <w:numId w:val="1"/>
        </w:numPr>
        <w:ind w:leftChars="0"/>
      </w:pPr>
      <w:r>
        <w:t>Thomas Vetter</w:t>
      </w:r>
    </w:p>
    <w:p w:rsidR="001334C3" w:rsidRDefault="001334C3" w:rsidP="001334C3">
      <w:pPr>
        <w:pStyle w:val="a9"/>
        <w:numPr>
          <w:ilvl w:val="1"/>
          <w:numId w:val="1"/>
        </w:numPr>
        <w:ind w:leftChars="0"/>
      </w:pPr>
      <w:r>
        <w:t>University of Manchester</w:t>
      </w:r>
    </w:p>
    <w:p w:rsidR="001334C3" w:rsidRDefault="001334C3" w:rsidP="001334C3">
      <w:pPr>
        <w:pStyle w:val="a9"/>
        <w:numPr>
          <w:ilvl w:val="1"/>
          <w:numId w:val="1"/>
        </w:numPr>
        <w:ind w:leftChars="0"/>
      </w:pPr>
      <w:r>
        <w:t>email address: thomas.vetter@manchester.ac.uk</w:t>
      </w:r>
    </w:p>
    <w:p w:rsidR="001334C3" w:rsidRDefault="001334C3" w:rsidP="001334C3">
      <w:pPr>
        <w:pStyle w:val="a9"/>
        <w:numPr>
          <w:ilvl w:val="1"/>
          <w:numId w:val="1"/>
        </w:numPr>
        <w:ind w:leftChars="0"/>
      </w:pPr>
      <w:r>
        <w:t xml:space="preserve">telephone number: </w:t>
      </w:r>
    </w:p>
    <w:p w:rsidR="001334C3" w:rsidRDefault="001334C3" w:rsidP="001334C3">
      <w:pPr>
        <w:pStyle w:val="a9"/>
        <w:numPr>
          <w:ilvl w:val="1"/>
          <w:numId w:val="1"/>
        </w:numPr>
        <w:ind w:leftChars="0"/>
      </w:pPr>
      <w:r>
        <w:t xml:space="preserve">homepage: </w:t>
      </w:r>
      <w:r w:rsidRPr="001334C3">
        <w:t>https://www.researchgate.net/profile/Thomas-Vetter</w:t>
      </w:r>
    </w:p>
    <w:p w:rsidR="001334C3" w:rsidRDefault="001334C3" w:rsidP="001334C3">
      <w:pPr>
        <w:pStyle w:val="a9"/>
        <w:numPr>
          <w:ilvl w:val="0"/>
          <w:numId w:val="1"/>
        </w:numPr>
        <w:ind w:leftChars="0"/>
      </w:pPr>
      <w:r>
        <w:t>Christoph Kloss</w:t>
      </w:r>
    </w:p>
    <w:p w:rsidR="001334C3" w:rsidRDefault="001334C3" w:rsidP="001334C3">
      <w:pPr>
        <w:pStyle w:val="a9"/>
        <w:numPr>
          <w:ilvl w:val="1"/>
          <w:numId w:val="1"/>
        </w:numPr>
        <w:ind w:leftChars="0"/>
      </w:pPr>
      <w:r>
        <w:t>DCS Computing GmbH</w:t>
      </w:r>
    </w:p>
    <w:p w:rsidR="001334C3" w:rsidRDefault="001334C3" w:rsidP="001334C3">
      <w:pPr>
        <w:pStyle w:val="a9"/>
        <w:numPr>
          <w:ilvl w:val="1"/>
          <w:numId w:val="1"/>
        </w:numPr>
        <w:ind w:leftChars="0"/>
      </w:pPr>
      <w:r>
        <w:t xml:space="preserve">email address: </w:t>
      </w:r>
      <w:r w:rsidRPr="001334C3">
        <w:t>christoph.kloss@dcs-computing.com</w:t>
      </w:r>
    </w:p>
    <w:p w:rsidR="001334C3" w:rsidRDefault="001334C3" w:rsidP="001334C3">
      <w:pPr>
        <w:pStyle w:val="a9"/>
        <w:numPr>
          <w:ilvl w:val="1"/>
          <w:numId w:val="1"/>
        </w:numPr>
        <w:ind w:leftChars="0"/>
      </w:pPr>
      <w:r>
        <w:t xml:space="preserve">telephone number: </w:t>
      </w:r>
    </w:p>
    <w:p w:rsidR="001334C3" w:rsidRDefault="001334C3" w:rsidP="001334C3">
      <w:pPr>
        <w:pStyle w:val="a9"/>
        <w:numPr>
          <w:ilvl w:val="1"/>
          <w:numId w:val="1"/>
        </w:numPr>
        <w:ind w:leftChars="0"/>
      </w:pPr>
      <w:r>
        <w:t>homepage:</w:t>
      </w:r>
      <w:r w:rsidRPr="001334C3">
        <w:t xml:space="preserve"> </w:t>
      </w:r>
      <w:hyperlink r:id="rId8" w:history="1">
        <w:r w:rsidR="00847B49" w:rsidRPr="004C7EF1">
          <w:rPr>
            <w:rStyle w:val="a4"/>
          </w:rPr>
          <w:t>https://www.researchgate.net/profile/Christoph-Kloss-2</w:t>
        </w:r>
      </w:hyperlink>
    </w:p>
    <w:p w:rsidR="00847B49" w:rsidRDefault="00847B49" w:rsidP="00847B49">
      <w:pPr>
        <w:pStyle w:val="a9"/>
        <w:numPr>
          <w:ilvl w:val="0"/>
          <w:numId w:val="1"/>
        </w:numPr>
        <w:ind w:leftChars="0"/>
      </w:pPr>
      <w:r>
        <w:t>Marco Mazzotti</w:t>
      </w:r>
    </w:p>
    <w:p w:rsidR="00847B49" w:rsidRDefault="00847B49" w:rsidP="00847B49">
      <w:pPr>
        <w:pStyle w:val="a9"/>
        <w:numPr>
          <w:ilvl w:val="1"/>
          <w:numId w:val="1"/>
        </w:numPr>
        <w:ind w:leftChars="0"/>
      </w:pPr>
      <w:r>
        <w:t>ETH Zurich</w:t>
      </w:r>
    </w:p>
    <w:p w:rsidR="00847B49" w:rsidRDefault="00847B49" w:rsidP="00847B49">
      <w:pPr>
        <w:pStyle w:val="a9"/>
        <w:numPr>
          <w:ilvl w:val="1"/>
          <w:numId w:val="1"/>
        </w:numPr>
        <w:ind w:leftChars="0"/>
      </w:pPr>
      <w:r>
        <w:t xml:space="preserve">email address: </w:t>
      </w:r>
      <w:r w:rsidRPr="001D501A">
        <w:t>marco.mazzotti@ipe.mavt.ethz.ch</w:t>
      </w:r>
    </w:p>
    <w:p w:rsidR="00847B49" w:rsidRDefault="00847B49" w:rsidP="00847B49">
      <w:pPr>
        <w:pStyle w:val="a9"/>
        <w:numPr>
          <w:ilvl w:val="1"/>
          <w:numId w:val="1"/>
        </w:numPr>
        <w:ind w:leftChars="0"/>
      </w:pPr>
      <w:r>
        <w:t>telephone number: (+41)-44-632-24-56</w:t>
      </w:r>
    </w:p>
    <w:p w:rsidR="00847B49" w:rsidRDefault="00847B49" w:rsidP="00847B49">
      <w:pPr>
        <w:pStyle w:val="a9"/>
        <w:numPr>
          <w:ilvl w:val="1"/>
          <w:numId w:val="1"/>
        </w:numPr>
        <w:ind w:leftChars="0"/>
      </w:pPr>
      <w:r>
        <w:t xml:space="preserve">homepage: </w:t>
      </w:r>
      <w:r w:rsidRPr="001334C3">
        <w:t>https://ipe.ethz.ch/people/iepe-professors/Mazzotti.html</w:t>
      </w:r>
    </w:p>
    <w:p w:rsidR="00847B49" w:rsidRDefault="00847B49" w:rsidP="00847B49">
      <w:pPr>
        <w:pStyle w:val="a9"/>
        <w:numPr>
          <w:ilvl w:val="0"/>
          <w:numId w:val="1"/>
        </w:numPr>
        <w:ind w:leftChars="0"/>
      </w:pPr>
      <w:r>
        <w:rPr>
          <w:rFonts w:hint="eastAsia"/>
        </w:rPr>
        <w:t>J</w:t>
      </w:r>
      <w:r>
        <w:t>ens-Petter Andreassen</w:t>
      </w:r>
    </w:p>
    <w:p w:rsidR="00847B49" w:rsidRPr="00847B49" w:rsidRDefault="00847B49" w:rsidP="00847B49">
      <w:pPr>
        <w:pStyle w:val="a9"/>
        <w:numPr>
          <w:ilvl w:val="1"/>
          <w:numId w:val="1"/>
        </w:numPr>
        <w:ind w:leftChars="0"/>
      </w:pPr>
      <w:r w:rsidRPr="005C55A0">
        <w:rPr>
          <w:rFonts w:ascii="Times New Roman" w:hAnsi="Times New Roman" w:cs="Times New Roman"/>
        </w:rPr>
        <w:t>Norwegian University of Science and Technology</w:t>
      </w:r>
    </w:p>
    <w:p w:rsidR="00847B49" w:rsidRPr="00847B49" w:rsidRDefault="00847B49" w:rsidP="00847B49">
      <w:pPr>
        <w:pStyle w:val="a9"/>
        <w:numPr>
          <w:ilvl w:val="1"/>
          <w:numId w:val="1"/>
        </w:numPr>
        <w:ind w:leftChars="0"/>
      </w:pPr>
      <w:r>
        <w:rPr>
          <w:rFonts w:ascii="Times New Roman" w:hAnsi="Times New Roman" w:cs="Times New Roman"/>
        </w:rPr>
        <w:t xml:space="preserve">email address: </w:t>
      </w:r>
      <w:hyperlink r:id="rId9" w:history="1">
        <w:r w:rsidRPr="004C7EF1">
          <w:rPr>
            <w:rStyle w:val="a4"/>
            <w:rFonts w:ascii="Times New Roman" w:hAnsi="Times New Roman" w:cs="Times New Roman"/>
          </w:rPr>
          <w:t>jens-petter.andreassen@ntnu.no</w:t>
        </w:r>
      </w:hyperlink>
    </w:p>
    <w:p w:rsidR="00847B49" w:rsidRPr="00847B49" w:rsidRDefault="00847B49" w:rsidP="00847B49">
      <w:pPr>
        <w:pStyle w:val="a9"/>
        <w:numPr>
          <w:ilvl w:val="1"/>
          <w:numId w:val="1"/>
        </w:numPr>
        <w:ind w:leftChars="0"/>
      </w:pPr>
      <w:r>
        <w:rPr>
          <w:rFonts w:ascii="Times New Roman" w:hAnsi="Times New Roman" w:cs="Times New Roman"/>
        </w:rPr>
        <w:t xml:space="preserve">telephone number: </w:t>
      </w:r>
    </w:p>
    <w:p w:rsidR="00847B49" w:rsidRDefault="00847B49" w:rsidP="00847B49">
      <w:pPr>
        <w:pStyle w:val="a9"/>
        <w:numPr>
          <w:ilvl w:val="1"/>
          <w:numId w:val="1"/>
        </w:numPr>
        <w:ind w:leftChars="0"/>
      </w:pPr>
      <w:r>
        <w:rPr>
          <w:rFonts w:ascii="Times New Roman" w:hAnsi="Times New Roman" w:cs="Times New Roman"/>
        </w:rPr>
        <w:t xml:space="preserve">homepage: </w:t>
      </w:r>
      <w:r w:rsidRPr="00847B49">
        <w:rPr>
          <w:rFonts w:ascii="Times New Roman" w:hAnsi="Times New Roman" w:cs="Times New Roman"/>
        </w:rPr>
        <w:t>https://www.ntnu.edu/employees/jens-petter.andreassen</w:t>
      </w:r>
      <w:bookmarkStart w:id="0" w:name="_GoBack"/>
      <w:bookmarkEnd w:id="0"/>
    </w:p>
    <w:p w:rsidR="001334C3" w:rsidRPr="001334C3" w:rsidRDefault="001334C3" w:rsidP="001334C3"/>
    <w:sectPr w:rsidR="001334C3" w:rsidRPr="001334C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4456" w:rsidRDefault="008E4456" w:rsidP="0089461F">
      <w:r>
        <w:separator/>
      </w:r>
    </w:p>
  </w:endnote>
  <w:endnote w:type="continuationSeparator" w:id="0">
    <w:p w:rsidR="008E4456" w:rsidRDefault="008E4456" w:rsidP="008946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4456" w:rsidRDefault="008E4456" w:rsidP="0089461F">
      <w:r>
        <w:separator/>
      </w:r>
    </w:p>
  </w:footnote>
  <w:footnote w:type="continuationSeparator" w:id="0">
    <w:p w:rsidR="008E4456" w:rsidRDefault="008E4456" w:rsidP="008946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E82DFB"/>
    <w:multiLevelType w:val="hybridMultilevel"/>
    <w:tmpl w:val="9AAAFC0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AC945BA0">
      <w:start w:val="1"/>
      <w:numFmt w:val="decimal"/>
      <w:lvlText w:val="(%2)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MDEwN7UwsjQysjRQ0lEKTi0uzszPAykwrgUAxNsr9iwAAAA="/>
  </w:docVars>
  <w:rsids>
    <w:rsidRoot w:val="00C718B3"/>
    <w:rsid w:val="00076024"/>
    <w:rsid w:val="001334C3"/>
    <w:rsid w:val="001D501A"/>
    <w:rsid w:val="0025665D"/>
    <w:rsid w:val="00291C9B"/>
    <w:rsid w:val="0044688B"/>
    <w:rsid w:val="004F1227"/>
    <w:rsid w:val="00552D4E"/>
    <w:rsid w:val="0064070E"/>
    <w:rsid w:val="0066676B"/>
    <w:rsid w:val="006A6644"/>
    <w:rsid w:val="00717A9D"/>
    <w:rsid w:val="00737908"/>
    <w:rsid w:val="00793F79"/>
    <w:rsid w:val="00847B49"/>
    <w:rsid w:val="0089461F"/>
    <w:rsid w:val="008B66BA"/>
    <w:rsid w:val="008E4456"/>
    <w:rsid w:val="00953234"/>
    <w:rsid w:val="00966E27"/>
    <w:rsid w:val="009A36BD"/>
    <w:rsid w:val="00A06A68"/>
    <w:rsid w:val="00A57091"/>
    <w:rsid w:val="00B022F5"/>
    <w:rsid w:val="00C57F6F"/>
    <w:rsid w:val="00C718B3"/>
    <w:rsid w:val="00D33214"/>
    <w:rsid w:val="00D917C5"/>
    <w:rsid w:val="00DA3F42"/>
    <w:rsid w:val="00E610C6"/>
    <w:rsid w:val="00E90AA1"/>
    <w:rsid w:val="00E92E5A"/>
    <w:rsid w:val="00EB6EDD"/>
    <w:rsid w:val="00F067D3"/>
    <w:rsid w:val="00F6107A"/>
    <w:rsid w:val="00FA3FB2"/>
    <w:rsid w:val="00FF1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1E4343"/>
  <w15:chartTrackingRefBased/>
  <w15:docId w15:val="{45A85708-60A3-46D3-81D1-D8BEBD836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667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C57F6F"/>
    <w:rPr>
      <w:color w:val="0563C1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89461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89461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89461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89461F"/>
    <w:rPr>
      <w:sz w:val="20"/>
      <w:szCs w:val="20"/>
    </w:rPr>
  </w:style>
  <w:style w:type="paragraph" w:styleId="a9">
    <w:name w:val="List Paragraph"/>
    <w:basedOn w:val="a"/>
    <w:uiPriority w:val="34"/>
    <w:qFormat/>
    <w:rsid w:val="0089461F"/>
    <w:pPr>
      <w:ind w:leftChars="200" w:left="480"/>
    </w:pPr>
  </w:style>
  <w:style w:type="character" w:styleId="aa">
    <w:name w:val="FollowedHyperlink"/>
    <w:basedOn w:val="a0"/>
    <w:uiPriority w:val="99"/>
    <w:semiHidden/>
    <w:unhideWhenUsed/>
    <w:rsid w:val="006407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profile/Christoph-Kloss-2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francois.puel@centralesupelec.f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jens-petter.andreassen@ntnu.no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1</Pages>
  <Words>186</Words>
  <Characters>1061</Characters>
  <Application>Microsoft Office Word</Application>
  <DocSecurity>0</DocSecurity>
  <Lines>8</Lines>
  <Paragraphs>2</Paragraphs>
  <ScaleCrop>false</ScaleCrop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Chun</dc:creator>
  <cp:keywords/>
  <dc:description/>
  <cp:lastModifiedBy>Ming Chun</cp:lastModifiedBy>
  <cp:revision>17</cp:revision>
  <dcterms:created xsi:type="dcterms:W3CDTF">2022-07-04T10:27:00Z</dcterms:created>
  <dcterms:modified xsi:type="dcterms:W3CDTF">2023-10-17T09:01:00Z</dcterms:modified>
</cp:coreProperties>
</file>